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E1708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17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epthi 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rrepat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Jyothsna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EF0007" w:rsidRDefault="00E1708D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d-term presentation discussion</w:t>
            </w:r>
          </w:p>
          <w:p w:rsidR="00E1708D" w:rsidRDefault="00E1708D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on slides for presentation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 Team work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0FE4" w:rsidRDefault="00E1708D" w:rsidP="00B70FE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ides have been prepared and submitted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completed as per schedule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7C4AAB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 working on coding the application</w:t>
            </w:r>
            <w:bookmarkStart w:id="0" w:name="_GoBack"/>
            <w:bookmarkEnd w:id="0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A02545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rgUAWJXiCSwAAAA="/>
  </w:docVars>
  <w:rsids>
    <w:rsidRoot w:val="003E2DBC"/>
    <w:rsid w:val="000B2D1F"/>
    <w:rsid w:val="003E2DBC"/>
    <w:rsid w:val="004472CA"/>
    <w:rsid w:val="005D7765"/>
    <w:rsid w:val="006020A3"/>
    <w:rsid w:val="00737533"/>
    <w:rsid w:val="007C4AAB"/>
    <w:rsid w:val="00A02545"/>
    <w:rsid w:val="00A266FE"/>
    <w:rsid w:val="00AD61A6"/>
    <w:rsid w:val="00B70FE4"/>
    <w:rsid w:val="00BC63A8"/>
    <w:rsid w:val="00D218A8"/>
    <w:rsid w:val="00E1708D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78818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7</cp:revision>
  <dcterms:created xsi:type="dcterms:W3CDTF">2020-06-11T00:09:00Z</dcterms:created>
  <dcterms:modified xsi:type="dcterms:W3CDTF">2020-06-18T03:34:00Z</dcterms:modified>
</cp:coreProperties>
</file>